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5F87" w:rsidRDefault="00B35F87"/>
    <w:p w:rsidR="0075719D" w:rsidRDefault="0075719D"/>
    <w:p w:rsidR="0075719D" w:rsidRPr="0075719D" w:rsidRDefault="00440F95" w:rsidP="0075719D">
      <w:pPr>
        <w:spacing w:before="150" w:after="300" w:line="240" w:lineRule="auto"/>
        <w:jc w:val="both"/>
        <w:outlineLvl w:val="2"/>
        <w:rPr>
          <w:rFonts w:ascii="Times New Roman" w:eastAsia="Times New Roman" w:hAnsi="Times New Roman" w:cs="Times New Roman"/>
          <w:color w:val="282A2C"/>
          <w:sz w:val="36"/>
          <w:szCs w:val="36"/>
          <w:lang w:val="en-GB" w:eastAsia="en-GB"/>
        </w:rPr>
      </w:pPr>
      <w:r>
        <w:rPr>
          <w:rFonts w:ascii="Times New Roman" w:eastAsia="Times New Roman" w:hAnsi="Times New Roman" w:cs="Times New Roman"/>
          <w:color w:val="282A2C"/>
          <w:sz w:val="36"/>
          <w:szCs w:val="36"/>
          <w:lang w:val="en-GB" w:eastAsia="en-GB"/>
        </w:rPr>
        <w:t>UFDE</w:t>
      </w:r>
      <w:r w:rsidR="0075719D" w:rsidRPr="0075719D">
        <w:rPr>
          <w:rFonts w:ascii="Times New Roman" w:eastAsia="Times New Roman" w:hAnsi="Times New Roman" w:cs="Times New Roman"/>
          <w:color w:val="282A2C"/>
          <w:sz w:val="36"/>
          <w:szCs w:val="36"/>
          <w:lang w:val="en-GB" w:eastAsia="en-GB"/>
        </w:rPr>
        <w:t xml:space="preserve"> Değerlendirme Sistemi</w:t>
      </w:r>
    </w:p>
    <w:tbl>
      <w:tblPr>
        <w:tblW w:w="9085" w:type="dxa"/>
        <w:tblInd w:w="9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12"/>
        <w:gridCol w:w="911"/>
        <w:gridCol w:w="6862"/>
      </w:tblGrid>
      <w:tr w:rsidR="00DB68B6" w:rsidRPr="002114D6" w:rsidTr="00670EC1">
        <w:tc>
          <w:tcPr>
            <w:tcW w:w="13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5719D" w:rsidRPr="002114D6" w:rsidRDefault="0075719D" w:rsidP="0075719D">
            <w:pPr>
              <w:spacing w:after="0" w:line="259" w:lineRule="atLeast"/>
              <w:jc w:val="both"/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</w:pPr>
            <w:r w:rsidRPr="002114D6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Ara Sınav</w:t>
            </w:r>
          </w:p>
        </w:tc>
        <w:tc>
          <w:tcPr>
            <w:tcW w:w="91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5719D" w:rsidRPr="002114D6" w:rsidRDefault="0075719D" w:rsidP="0075719D">
            <w:pPr>
              <w:spacing w:after="0" w:line="259" w:lineRule="atLeast"/>
              <w:jc w:val="both"/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</w:pPr>
            <w:r w:rsidRPr="002114D6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% 50</w:t>
            </w:r>
          </w:p>
        </w:tc>
        <w:tc>
          <w:tcPr>
            <w:tcW w:w="686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5719D" w:rsidRPr="002114D6" w:rsidRDefault="00440F95" w:rsidP="00F058C8">
            <w:pPr>
              <w:spacing w:after="200" w:line="259" w:lineRule="atLeast"/>
              <w:jc w:val="both"/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</w:pPr>
            <w:r w:rsidRPr="002114D6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UFDE</w:t>
            </w:r>
            <w:r w:rsidR="0075719D" w:rsidRPr="002114D6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 yapılan kurum/firmadaki sorumlu tarafından </w:t>
            </w:r>
            <w:r w:rsidR="0075719D" w:rsidRPr="002114D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Ara Sınav Değerlendirme Formu  (F-AS-1)</w:t>
            </w:r>
            <w:r w:rsidR="0075719D" w:rsidRPr="002114D6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 doldurulur. (Toplam 25 soru en fazla 4 puan üzerinden değerlendirilerek not verilecektir).</w:t>
            </w:r>
          </w:p>
        </w:tc>
      </w:tr>
      <w:tr w:rsidR="00DB68B6" w:rsidRPr="002114D6" w:rsidTr="00670EC1">
        <w:tc>
          <w:tcPr>
            <w:tcW w:w="131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5719D" w:rsidRPr="002114D6" w:rsidRDefault="0075719D" w:rsidP="0075719D">
            <w:pPr>
              <w:spacing w:after="0" w:line="259" w:lineRule="atLeast"/>
              <w:jc w:val="both"/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</w:pPr>
            <w:r w:rsidRPr="002114D6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. Ödev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5719D" w:rsidRPr="002114D6" w:rsidRDefault="0075719D" w:rsidP="0075719D">
            <w:pPr>
              <w:spacing w:after="0" w:line="259" w:lineRule="atLeast"/>
              <w:jc w:val="both"/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</w:pPr>
            <w:r w:rsidRPr="002114D6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% 30</w:t>
            </w:r>
          </w:p>
        </w:tc>
        <w:tc>
          <w:tcPr>
            <w:tcW w:w="68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5719D" w:rsidRPr="002114D6" w:rsidRDefault="00440F95" w:rsidP="00B24251">
            <w:pPr>
              <w:spacing w:after="200" w:line="259" w:lineRule="atLeast"/>
              <w:jc w:val="both"/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</w:pPr>
            <w:r w:rsidRPr="002114D6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UFDE</w:t>
            </w:r>
            <w:r w:rsidR="0075719D" w:rsidRPr="002114D6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 yapılan kurum/firmadaki herhangi bir durum, sorun ile ilgili ödev hazırlanması, çözüm önerisi sunulması </w:t>
            </w:r>
            <w:r w:rsidR="0075719D" w:rsidRPr="002114D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(</w:t>
            </w:r>
            <w:r w:rsidR="00F058C8" w:rsidRPr="002114D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U</w:t>
            </w:r>
            <w:r w:rsidRPr="002114D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FDE</w:t>
            </w:r>
            <w:r w:rsidR="0075719D" w:rsidRPr="002114D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 xml:space="preserve"> ADAY ÖDEV RAPORU (F-O-1) </w:t>
            </w:r>
            <w:r w:rsidR="0075719D" w:rsidRPr="002114D6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Danışman Öğretim Üyesi tarafından değerlendirilecektir.</w:t>
            </w:r>
          </w:p>
        </w:tc>
      </w:tr>
      <w:tr w:rsidR="00DB68B6" w:rsidRPr="002114D6" w:rsidTr="00670EC1">
        <w:tc>
          <w:tcPr>
            <w:tcW w:w="131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5719D" w:rsidRPr="002114D6" w:rsidRDefault="0075719D" w:rsidP="0075719D">
            <w:pPr>
              <w:spacing w:after="0" w:line="259" w:lineRule="atLeast"/>
              <w:jc w:val="both"/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</w:pPr>
            <w:r w:rsidRPr="002114D6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. Performans Görevi (Uygulama)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5719D" w:rsidRPr="002114D6" w:rsidRDefault="0075719D" w:rsidP="0075719D">
            <w:pPr>
              <w:spacing w:after="0" w:line="259" w:lineRule="atLeast"/>
              <w:jc w:val="both"/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</w:pPr>
            <w:r w:rsidRPr="002114D6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% 10</w:t>
            </w:r>
          </w:p>
        </w:tc>
        <w:tc>
          <w:tcPr>
            <w:tcW w:w="68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5719D" w:rsidRPr="002114D6" w:rsidRDefault="0075719D" w:rsidP="00B24251">
            <w:pPr>
              <w:spacing w:after="200" w:line="259" w:lineRule="atLeast"/>
              <w:jc w:val="both"/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</w:pPr>
            <w:r w:rsidRPr="002114D6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Aday</w:t>
            </w:r>
            <w:r w:rsidR="00B24251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 fen bilimci</w:t>
            </w:r>
            <w:r w:rsidRPr="002114D6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 her hafta danışmanını ziyareti sırasında teslim ettiği performans görevini anlatan ara raporlar </w:t>
            </w:r>
            <w:r w:rsidRPr="002114D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(F-PG-1) </w:t>
            </w:r>
            <w:r w:rsidRPr="002114D6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 Danışman Öğretim Üyesi tarafından değerlendirilecektir.</w:t>
            </w:r>
          </w:p>
        </w:tc>
      </w:tr>
      <w:tr w:rsidR="00DB68B6" w:rsidRPr="002114D6" w:rsidTr="00670EC1">
        <w:tc>
          <w:tcPr>
            <w:tcW w:w="131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5719D" w:rsidRPr="002114D6" w:rsidRDefault="0075719D" w:rsidP="0075719D">
            <w:pPr>
              <w:spacing w:after="0" w:line="259" w:lineRule="atLeast"/>
              <w:jc w:val="both"/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</w:pPr>
            <w:r w:rsidRPr="002114D6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. Performans Görevi (Uygulama)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5719D" w:rsidRPr="002114D6" w:rsidRDefault="0075719D" w:rsidP="0075719D">
            <w:pPr>
              <w:spacing w:after="0" w:line="259" w:lineRule="atLeast"/>
              <w:jc w:val="both"/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</w:pPr>
            <w:r w:rsidRPr="002114D6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% 10</w:t>
            </w:r>
          </w:p>
        </w:tc>
        <w:tc>
          <w:tcPr>
            <w:tcW w:w="68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5719D" w:rsidRPr="002114D6" w:rsidRDefault="0075719D" w:rsidP="00B24251">
            <w:pPr>
              <w:spacing w:after="200" w:line="259" w:lineRule="atLeast"/>
              <w:jc w:val="both"/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</w:pPr>
            <w:r w:rsidRPr="002114D6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Aday </w:t>
            </w:r>
            <w:r w:rsidR="00B24251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fen bilimci </w:t>
            </w:r>
            <w:r w:rsidRPr="002114D6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her hafta danışmanını</w:t>
            </w:r>
            <w:r w:rsidR="00B24251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n</w:t>
            </w:r>
            <w:r w:rsidRPr="002114D6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 ziyareti sırasında teslim ettiği performans görevini anlatan ara raporlar </w:t>
            </w:r>
            <w:r w:rsidRPr="002114D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(F-PG-1) </w:t>
            </w:r>
            <w:r w:rsidRPr="002114D6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 Danışman Öğretim Üyesi tarafından değerlendirilecek.</w:t>
            </w:r>
          </w:p>
        </w:tc>
      </w:tr>
      <w:tr w:rsidR="00DB68B6" w:rsidRPr="002114D6" w:rsidTr="00670EC1">
        <w:tc>
          <w:tcPr>
            <w:tcW w:w="131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5719D" w:rsidRPr="002114D6" w:rsidRDefault="0075719D" w:rsidP="0075719D">
            <w:pPr>
              <w:spacing w:after="0" w:line="259" w:lineRule="atLeast"/>
              <w:jc w:val="both"/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</w:pPr>
            <w:r w:rsidRPr="002114D6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. Final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5719D" w:rsidRPr="002114D6" w:rsidRDefault="0075719D" w:rsidP="0075719D">
            <w:pPr>
              <w:spacing w:after="0" w:line="259" w:lineRule="atLeast"/>
              <w:jc w:val="both"/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</w:pPr>
            <w:r w:rsidRPr="002114D6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% 40</w:t>
            </w:r>
          </w:p>
        </w:tc>
        <w:tc>
          <w:tcPr>
            <w:tcW w:w="68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5719D" w:rsidRPr="002114D6" w:rsidRDefault="00440F95" w:rsidP="0075719D">
            <w:pPr>
              <w:spacing w:after="200" w:line="259" w:lineRule="atLeast"/>
              <w:jc w:val="both"/>
              <w:rPr>
                <w:rFonts w:ascii="Calibri" w:eastAsia="Times New Roman" w:hAnsi="Calibri" w:cs="Calibri"/>
                <w:sz w:val="23"/>
                <w:szCs w:val="23"/>
                <w:lang w:eastAsia="en-GB"/>
              </w:rPr>
            </w:pPr>
            <w:r w:rsidRPr="002114D6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UFDE</w:t>
            </w:r>
            <w:r w:rsidR="0075719D" w:rsidRPr="002114D6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 yapılan kurum/firmadaki sorumlunun değerlendirmesi </w:t>
            </w:r>
            <w:r w:rsidR="0075719D" w:rsidRPr="002114D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(F-F-1)</w:t>
            </w:r>
            <w:r w:rsidR="0075719D" w:rsidRPr="00B24251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n-GB"/>
              </w:rPr>
              <w:t xml:space="preserve"> ve</w:t>
            </w:r>
            <w:r w:rsidR="0075719D" w:rsidRPr="002114D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 </w:t>
            </w:r>
            <w:r w:rsidR="0075719D" w:rsidRPr="002114D6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Danışman öğretim üyesinin Ara Raporları ve Ödevi dikkate alarak yaptığı sözlü sınavın ortalaması.</w:t>
            </w:r>
          </w:p>
        </w:tc>
      </w:tr>
    </w:tbl>
    <w:p w:rsidR="00DB68B6" w:rsidRDefault="00DB68B6" w:rsidP="002114D6">
      <w:pPr>
        <w:spacing w:after="200" w:line="259" w:lineRule="atLeast"/>
        <w:jc w:val="both"/>
        <w:rPr>
          <w:rFonts w:ascii="Helvetica" w:hAnsi="Helvetica"/>
          <w:color w:val="666666"/>
          <w:sz w:val="20"/>
          <w:szCs w:val="20"/>
        </w:rPr>
      </w:pPr>
      <w:bookmarkStart w:id="0" w:name="_GoBack"/>
      <w:bookmarkEnd w:id="0"/>
    </w:p>
    <w:sectPr w:rsidR="00DB68B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B66B6"/>
    <w:multiLevelType w:val="multilevel"/>
    <w:tmpl w:val="39B08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9E77F4"/>
    <w:multiLevelType w:val="multilevel"/>
    <w:tmpl w:val="1A2C8B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8461997"/>
    <w:multiLevelType w:val="multilevel"/>
    <w:tmpl w:val="F1CE23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ADF0A47"/>
    <w:multiLevelType w:val="multilevel"/>
    <w:tmpl w:val="D50A84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FEA75B0"/>
    <w:multiLevelType w:val="multilevel"/>
    <w:tmpl w:val="7466F56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4"/>
  </w:num>
  <w:num w:numId="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sjQyMzSzsDC3MDFW0lEKTi0uzszPAykwqwUAhrwC6ywAAAA="/>
  </w:docVars>
  <w:rsids>
    <w:rsidRoot w:val="00233C31"/>
    <w:rsid w:val="002114D6"/>
    <w:rsid w:val="00233C31"/>
    <w:rsid w:val="00440F95"/>
    <w:rsid w:val="00670EC1"/>
    <w:rsid w:val="0075719D"/>
    <w:rsid w:val="00B24251"/>
    <w:rsid w:val="00B35F87"/>
    <w:rsid w:val="00DB68B6"/>
    <w:rsid w:val="00F05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515435"/>
  <w15:chartTrackingRefBased/>
  <w15:docId w15:val="{CDF8E47B-1ED4-4CB4-9449-1D9B4C4F6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3">
    <w:name w:val="heading 3"/>
    <w:basedOn w:val="Normal"/>
    <w:link w:val="Balk3Char"/>
    <w:uiPriority w:val="9"/>
    <w:qFormat/>
    <w:rsid w:val="0075719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GB" w:eastAsia="en-GB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DB68B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uiPriority w:val="9"/>
    <w:rsid w:val="0075719D"/>
    <w:rPr>
      <w:rFonts w:ascii="Times New Roman" w:eastAsia="Times New Roman" w:hAnsi="Times New Roman" w:cs="Times New Roman"/>
      <w:b/>
      <w:bCs/>
      <w:sz w:val="27"/>
      <w:szCs w:val="27"/>
      <w:lang w:val="en-GB" w:eastAsia="en-GB"/>
    </w:rPr>
  </w:style>
  <w:style w:type="paragraph" w:styleId="NormalWeb">
    <w:name w:val="Normal (Web)"/>
    <w:basedOn w:val="Normal"/>
    <w:uiPriority w:val="99"/>
    <w:semiHidden/>
    <w:unhideWhenUsed/>
    <w:rsid w:val="007571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Gl">
    <w:name w:val="Strong"/>
    <w:basedOn w:val="VarsaylanParagrafYazTipi"/>
    <w:uiPriority w:val="22"/>
    <w:qFormat/>
    <w:rsid w:val="0075719D"/>
    <w:rPr>
      <w:b/>
      <w:bCs/>
    </w:rPr>
  </w:style>
  <w:style w:type="character" w:styleId="Vurgu">
    <w:name w:val="Emphasis"/>
    <w:basedOn w:val="VarsaylanParagrafYazTipi"/>
    <w:uiPriority w:val="20"/>
    <w:qFormat/>
    <w:rsid w:val="0075719D"/>
    <w:rPr>
      <w:i/>
      <w:iCs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DB68B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Kpr">
    <w:name w:val="Hyperlink"/>
    <w:basedOn w:val="VarsaylanParagrafYazTipi"/>
    <w:uiPriority w:val="99"/>
    <w:semiHidden/>
    <w:unhideWhenUsed/>
    <w:rsid w:val="00DB68B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03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9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8" w:color="auto"/>
            <w:right w:val="none" w:sz="0" w:space="0" w:color="auto"/>
          </w:divBdr>
        </w:div>
        <w:div w:id="186968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3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136647">
                  <w:marLeft w:val="-75"/>
                  <w:marRight w:val="-7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60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8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37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350">
              <w:marLeft w:val="-75"/>
              <w:marRight w:val="-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91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8954424">
                      <w:marLeft w:val="0"/>
                      <w:marRight w:val="0"/>
                      <w:marTop w:val="1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474461">
                          <w:blockQuote w:val="1"/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single" w:sz="24" w:space="15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98886471">
                          <w:blockQuote w:val="1"/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single" w:sz="24" w:space="15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20022968">
                          <w:blockQuote w:val="1"/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single" w:sz="24" w:space="15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36695288">
                          <w:blockQuote w:val="1"/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single" w:sz="24" w:space="15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15189322">
                          <w:blockQuote w:val="1"/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single" w:sz="24" w:space="15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68271379">
                          <w:blockQuote w:val="1"/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single" w:sz="24" w:space="15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2224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566041">
              <w:marLeft w:val="-75"/>
              <w:marRight w:val="-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394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240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9567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00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257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364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2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924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56</Words>
  <Characters>891</Characters>
  <Application>Microsoft Office Word</Application>
  <DocSecurity>0</DocSecurity>
  <Lines>7</Lines>
  <Paragraphs>2</Paragraphs>
  <ScaleCrop>false</ScaleCrop>
  <Company/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</dc:creator>
  <cp:keywords/>
  <dc:description/>
  <cp:lastModifiedBy>Sau</cp:lastModifiedBy>
  <cp:revision>8</cp:revision>
  <dcterms:created xsi:type="dcterms:W3CDTF">2022-01-07T11:40:00Z</dcterms:created>
  <dcterms:modified xsi:type="dcterms:W3CDTF">2022-01-14T09:14:00Z</dcterms:modified>
</cp:coreProperties>
</file>